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2D013F" w14:textId="2F5C7311" w:rsidR="006C0F73" w:rsidRDefault="006C0F73" w:rsidP="006C0F73">
      <w:pPr>
        <w:pStyle w:val="Title"/>
      </w:pPr>
      <w:bookmarkStart w:id="0" w:name="_8uj90gqfyy4u" w:colFirst="0" w:colLast="0"/>
      <w:bookmarkEnd w:id="0"/>
      <w:r>
        <w:t>CYBR 1500 Assignment, Week 6</w:t>
      </w:r>
    </w:p>
    <w:p w14:paraId="4595C253" w14:textId="77777777" w:rsidR="006C0F73" w:rsidRDefault="006C0F73" w:rsidP="006C0F73">
      <w:pPr>
        <w:pStyle w:val="Heading1"/>
        <w:rPr>
          <w:i/>
        </w:rPr>
      </w:pPr>
      <w:bookmarkStart w:id="1" w:name="_vtcee9ackr07" w:colFirst="0" w:colLast="0"/>
      <w:bookmarkEnd w:id="1"/>
      <w:r>
        <w:t>Part I: Required Readings and Lecture Content</w:t>
      </w:r>
    </w:p>
    <w:p w14:paraId="1D4CCE55" w14:textId="689109B7" w:rsidR="006C0F73" w:rsidRDefault="006C0F73" w:rsidP="006C0F73">
      <w:pPr>
        <w:numPr>
          <w:ilvl w:val="0"/>
          <w:numId w:val="1"/>
        </w:numPr>
      </w:pPr>
      <w:r>
        <w:t>Watch the videos here for the lectures.</w:t>
      </w:r>
    </w:p>
    <w:p w14:paraId="1F2EAC84" w14:textId="0534A461" w:rsidR="00D4019C" w:rsidRDefault="00D4019C" w:rsidP="00D4019C">
      <w:pPr>
        <w:ind w:left="1800" w:firstLine="360"/>
      </w:pPr>
      <w:r>
        <w:t xml:space="preserve">Video Lecture 1, Week 6 Update: </w:t>
      </w:r>
      <w:hyperlink r:id="rId5" w:history="1">
        <w:r w:rsidRPr="00D4019C">
          <w:rPr>
            <w:rStyle w:val="Hyperlink"/>
          </w:rPr>
          <w:t>https://youtu.be/5lkFpBJSqrA</w:t>
        </w:r>
      </w:hyperlink>
    </w:p>
    <w:p w14:paraId="694579D7" w14:textId="4D7218C2" w:rsidR="00D454A0" w:rsidRDefault="00D454A0" w:rsidP="006C0F73">
      <w:pPr>
        <w:ind w:left="2160"/>
      </w:pPr>
      <w:r>
        <w:t xml:space="preserve">Video Lecture </w:t>
      </w:r>
      <w:r w:rsidR="00D4019C">
        <w:t>2</w:t>
      </w:r>
      <w:r>
        <w:t xml:space="preserve">, The Pipe Command: </w:t>
      </w:r>
      <w:hyperlink r:id="rId6" w:history="1">
        <w:r w:rsidRPr="00D454A0">
          <w:rPr>
            <w:rStyle w:val="Hyperlink"/>
          </w:rPr>
          <w:t>https://youtu.be/yJg5U4UAFSs</w:t>
        </w:r>
      </w:hyperlink>
    </w:p>
    <w:p w14:paraId="1B48BB8C" w14:textId="237D968D" w:rsidR="006C0F73" w:rsidRDefault="006C0F73" w:rsidP="006C0F73">
      <w:pPr>
        <w:ind w:left="2160"/>
      </w:pPr>
      <w:r>
        <w:t xml:space="preserve">Video Lecture </w:t>
      </w:r>
      <w:r w:rsidR="00D4019C">
        <w:t>3</w:t>
      </w:r>
      <w:r>
        <w:t xml:space="preserve">, Chapter 12, part 1: </w:t>
      </w:r>
      <w:hyperlink r:id="rId7">
        <w:r>
          <w:rPr>
            <w:color w:val="1155CC"/>
            <w:u w:val="single"/>
          </w:rPr>
          <w:t>https://youtu.be/auz48__1VX8</w:t>
        </w:r>
      </w:hyperlink>
      <w:r>
        <w:t xml:space="preserve"> </w:t>
      </w:r>
    </w:p>
    <w:p w14:paraId="504F9BFC" w14:textId="7C2E2417" w:rsidR="006C0F73" w:rsidRDefault="006C0F73" w:rsidP="006C0F73">
      <w:pPr>
        <w:ind w:left="2160"/>
      </w:pPr>
      <w:r>
        <w:t xml:space="preserve">Video Lecture </w:t>
      </w:r>
      <w:r w:rsidR="00D4019C">
        <w:t>4</w:t>
      </w:r>
      <w:r>
        <w:t xml:space="preserve">, Chapter 12, part 2: </w:t>
      </w:r>
      <w:hyperlink r:id="rId8">
        <w:r>
          <w:rPr>
            <w:color w:val="1155CC"/>
            <w:u w:val="single"/>
          </w:rPr>
          <w:t>https://youtu.be/CcHYtDM9Rhs</w:t>
        </w:r>
      </w:hyperlink>
      <w:r>
        <w:t xml:space="preserve"> </w:t>
      </w:r>
    </w:p>
    <w:p w14:paraId="1920003F" w14:textId="77777777" w:rsidR="006C0F73" w:rsidRDefault="006C0F73" w:rsidP="006C0F73">
      <w:pPr>
        <w:numPr>
          <w:ilvl w:val="0"/>
          <w:numId w:val="1"/>
        </w:numPr>
      </w:pPr>
      <w:r>
        <w:t xml:space="preserve">Read and be familiar with chapter 12 of Blum &amp; Bresnahan. </w:t>
      </w:r>
    </w:p>
    <w:p w14:paraId="3EBAF08F" w14:textId="39337159" w:rsidR="00135564" w:rsidRDefault="00135564" w:rsidP="00135564">
      <w:pPr>
        <w:pStyle w:val="Heading1"/>
        <w:rPr>
          <w:i/>
        </w:rPr>
      </w:pPr>
      <w:bookmarkStart w:id="2" w:name="_ppgozc2v8854" w:colFirst="0" w:colLast="0"/>
      <w:bookmarkEnd w:id="2"/>
      <w:r>
        <w:t xml:space="preserve">Part </w:t>
      </w:r>
      <w:r w:rsidR="007969EC">
        <w:t>2</w:t>
      </w:r>
      <w:r>
        <w:t xml:space="preserve">: </w:t>
      </w:r>
      <w:r w:rsidR="00FE7186">
        <w:t xml:space="preserve">The </w:t>
      </w:r>
      <w:r>
        <w:t>Pip</w:t>
      </w:r>
      <w:r w:rsidR="00FD4BF4">
        <w:t>e</w:t>
      </w:r>
      <w:r w:rsidR="00FE7186">
        <w:t xml:space="preserve"> Command</w:t>
      </w:r>
    </w:p>
    <w:p w14:paraId="3A53DFBC" w14:textId="172BCF11" w:rsidR="00135564" w:rsidRDefault="00630E8C" w:rsidP="00630E8C">
      <w:pPr>
        <w:pStyle w:val="Heading1"/>
        <w:numPr>
          <w:ilvl w:val="0"/>
          <w:numId w:val="6"/>
        </w:numPr>
        <w:rPr>
          <w:sz w:val="22"/>
          <w:szCs w:val="22"/>
        </w:rPr>
      </w:pPr>
      <w:r w:rsidRPr="00630E8C">
        <w:rPr>
          <w:noProof/>
        </w:rPr>
        <w:drawing>
          <wp:anchor distT="0" distB="0" distL="114300" distR="114300" simplePos="0" relativeHeight="251658240" behindDoc="1" locked="0" layoutInCell="1" allowOverlap="1" wp14:anchorId="44CB47DF" wp14:editId="2DA78DE7">
            <wp:simplePos x="0" y="0"/>
            <wp:positionH relativeFrom="column">
              <wp:posOffset>464820</wp:posOffset>
            </wp:positionH>
            <wp:positionV relativeFrom="paragraph">
              <wp:posOffset>376555</wp:posOffset>
            </wp:positionV>
            <wp:extent cx="419158" cy="1848108"/>
            <wp:effectExtent l="0" t="0" r="0" b="0"/>
            <wp:wrapTight wrapText="bothSides">
              <wp:wrapPolygon edited="0">
                <wp:start x="0" y="0"/>
                <wp:lineTo x="0" y="21377"/>
                <wp:lineTo x="20618" y="21377"/>
                <wp:lineTo x="2061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158" cy="184810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35564" w:rsidRPr="00135564">
        <w:rPr>
          <w:sz w:val="22"/>
          <w:szCs w:val="22"/>
        </w:rPr>
        <w:t xml:space="preserve">Create a </w:t>
      </w:r>
      <w:r w:rsidR="00135564">
        <w:rPr>
          <w:sz w:val="22"/>
          <w:szCs w:val="22"/>
        </w:rPr>
        <w:t xml:space="preserve">file name </w:t>
      </w:r>
      <w:r w:rsidR="00135564" w:rsidRPr="00630E8C">
        <w:rPr>
          <w:rFonts w:ascii="Courier New" w:hAnsi="Courier New" w:cs="Courier New"/>
          <w:sz w:val="22"/>
          <w:szCs w:val="22"/>
        </w:rPr>
        <w:t>test1.txt</w:t>
      </w:r>
      <w:r w:rsidR="00135564">
        <w:rPr>
          <w:sz w:val="22"/>
          <w:szCs w:val="22"/>
        </w:rPr>
        <w:t xml:space="preserve"> using the </w:t>
      </w:r>
      <w:r w:rsidR="00135564" w:rsidRPr="00630E8C">
        <w:rPr>
          <w:rFonts w:ascii="Courier New" w:hAnsi="Courier New" w:cs="Courier New"/>
          <w:sz w:val="22"/>
          <w:szCs w:val="22"/>
        </w:rPr>
        <w:t>nano</w:t>
      </w:r>
      <w:r w:rsidR="00135564">
        <w:rPr>
          <w:sz w:val="22"/>
          <w:szCs w:val="22"/>
        </w:rPr>
        <w:t xml:space="preserve"> command</w:t>
      </w:r>
      <w:r>
        <w:rPr>
          <w:sz w:val="22"/>
          <w:szCs w:val="22"/>
        </w:rPr>
        <w:t xml:space="preserve"> with the following content</w:t>
      </w:r>
    </w:p>
    <w:p w14:paraId="79731EDF" w14:textId="50745AA8" w:rsidR="00630E8C" w:rsidRDefault="00630E8C" w:rsidP="00630E8C"/>
    <w:p w14:paraId="1AC6B7F9" w14:textId="548C963C" w:rsidR="00630E8C" w:rsidRDefault="00630E8C" w:rsidP="00630E8C"/>
    <w:p w14:paraId="306C6047" w14:textId="48B64D86" w:rsidR="00630E8C" w:rsidRDefault="00630E8C" w:rsidP="00630E8C"/>
    <w:p w14:paraId="14C8DD55" w14:textId="78DFBC93" w:rsidR="00630E8C" w:rsidRDefault="00630E8C" w:rsidP="00630E8C"/>
    <w:p w14:paraId="3A52442C" w14:textId="010E0DB3" w:rsidR="00630E8C" w:rsidRDefault="00630E8C" w:rsidP="00630E8C"/>
    <w:p w14:paraId="13304AF8" w14:textId="3EB8D5C0" w:rsidR="00630E8C" w:rsidRDefault="00630E8C" w:rsidP="00630E8C"/>
    <w:p w14:paraId="53ECFAEE" w14:textId="45636C41" w:rsidR="00630E8C" w:rsidRDefault="00630E8C" w:rsidP="00630E8C"/>
    <w:p w14:paraId="123CD3C1" w14:textId="42945A4C" w:rsidR="00630E8C" w:rsidRDefault="00630E8C" w:rsidP="00630E8C"/>
    <w:p w14:paraId="5058DE84" w14:textId="77777777" w:rsidR="00630E8C" w:rsidRPr="00630E8C" w:rsidRDefault="00630E8C" w:rsidP="00630E8C"/>
    <w:p w14:paraId="04F2F05F" w14:textId="13D2ECC0" w:rsidR="00630E8C" w:rsidRPr="00630E8C" w:rsidRDefault="00630E8C" w:rsidP="00630E8C"/>
    <w:p w14:paraId="7B297A7A" w14:textId="1D5195D9" w:rsidR="00135564" w:rsidRDefault="00135564" w:rsidP="00630E8C">
      <w:pPr>
        <w:pStyle w:val="ListParagraph"/>
        <w:numPr>
          <w:ilvl w:val="0"/>
          <w:numId w:val="6"/>
        </w:numPr>
      </w:pPr>
      <w:r>
        <w:t xml:space="preserve">Please use the </w:t>
      </w:r>
      <w:r w:rsidRPr="00630E8C">
        <w:rPr>
          <w:rFonts w:ascii="Courier New" w:hAnsi="Courier New" w:cs="Courier New"/>
        </w:rPr>
        <w:t>cat</w:t>
      </w:r>
      <w:r>
        <w:t xml:space="preserve"> command to verify that you successfully create the file in step 1.</w:t>
      </w:r>
    </w:p>
    <w:p w14:paraId="39839EDB" w14:textId="4DCBC1DA" w:rsidR="00135564" w:rsidRPr="008F36AE" w:rsidRDefault="00630E8C" w:rsidP="00630E8C">
      <w:pPr>
        <w:pStyle w:val="ListParagraph"/>
        <w:numPr>
          <w:ilvl w:val="0"/>
          <w:numId w:val="6"/>
        </w:numPr>
      </w:pPr>
      <w:r>
        <w:t xml:space="preserve">Use the pipe command to sort all the numbers in the file </w:t>
      </w:r>
      <w:r w:rsidRPr="008F36AE">
        <w:rPr>
          <w:rFonts w:ascii="Courier New" w:hAnsi="Courier New" w:cs="Courier New"/>
        </w:rPr>
        <w:t>test1.txt</w:t>
      </w:r>
      <w:r>
        <w:t xml:space="preserve"> in reverse order</w:t>
      </w:r>
      <w:r w:rsidR="008F36AE">
        <w:t xml:space="preserve">. Note: you can use </w:t>
      </w:r>
      <w:r w:rsidR="008F36AE" w:rsidRPr="008F36AE">
        <w:rPr>
          <w:rFonts w:ascii="Courier New" w:hAnsi="Courier New" w:cs="Courier New"/>
        </w:rPr>
        <w:t>sort -nr</w:t>
      </w:r>
    </w:p>
    <w:p w14:paraId="5E9CA22D" w14:textId="77777777" w:rsidR="008F36AE" w:rsidRPr="008F36AE" w:rsidRDefault="008F36AE" w:rsidP="008F36AE">
      <w:pPr>
        <w:pStyle w:val="ListParagraph"/>
      </w:pPr>
      <w:r>
        <w:rPr>
          <w:rFonts w:ascii="Courier New" w:hAnsi="Courier New" w:cs="Courier New"/>
        </w:rPr>
        <w:t xml:space="preserve">sort -n </w:t>
      </w:r>
      <w:r w:rsidRPr="008F36AE">
        <w:t>will sort the output numerically</w:t>
      </w:r>
    </w:p>
    <w:p w14:paraId="1CD8967F" w14:textId="4E5D6E92" w:rsidR="008F36AE" w:rsidRDefault="008F36AE" w:rsidP="008F36AE">
      <w:pPr>
        <w:pStyle w:val="ListParagraph"/>
      </w:pPr>
      <w:r>
        <w:rPr>
          <w:rFonts w:ascii="Courier New" w:hAnsi="Courier New" w:cs="Courier New"/>
        </w:rPr>
        <w:t xml:space="preserve">-r </w:t>
      </w:r>
      <w:r w:rsidRPr="008F36AE">
        <w:t>option will be for reverse order</w:t>
      </w:r>
      <w:r>
        <w:rPr>
          <w:rFonts w:ascii="Courier New" w:hAnsi="Courier New" w:cs="Courier New"/>
        </w:rPr>
        <w:t xml:space="preserve"> </w:t>
      </w:r>
    </w:p>
    <w:p w14:paraId="74E0276C" w14:textId="2B8ADB4A" w:rsidR="00630E8C" w:rsidRPr="00732E83" w:rsidRDefault="008F36AE" w:rsidP="00630E8C">
      <w:pPr>
        <w:pStyle w:val="ListParagraph"/>
        <w:numPr>
          <w:ilvl w:val="0"/>
          <w:numId w:val="6"/>
        </w:numPr>
        <w:rPr>
          <w:rFonts w:ascii="Courier New" w:hAnsi="Courier New" w:cs="Courier New"/>
        </w:rPr>
      </w:pPr>
      <w:r>
        <w:t xml:space="preserve">Create a file named </w:t>
      </w:r>
      <w:r w:rsidRPr="00184790">
        <w:rPr>
          <w:rFonts w:ascii="Courier New" w:hAnsi="Courier New" w:cs="Courier New"/>
        </w:rPr>
        <w:t>&lt;</w:t>
      </w:r>
      <w:proofErr w:type="spellStart"/>
      <w:r w:rsidRPr="00184790">
        <w:rPr>
          <w:rFonts w:ascii="Courier New" w:hAnsi="Courier New" w:cs="Courier New"/>
        </w:rPr>
        <w:t>your</w:t>
      </w:r>
      <w:r w:rsidR="00184790" w:rsidRPr="00184790">
        <w:rPr>
          <w:rFonts w:ascii="Courier New" w:hAnsi="Courier New" w:cs="Courier New"/>
        </w:rPr>
        <w:t>first</w:t>
      </w:r>
      <w:r w:rsidRPr="00184790">
        <w:rPr>
          <w:rFonts w:ascii="Courier New" w:hAnsi="Courier New" w:cs="Courier New"/>
        </w:rPr>
        <w:t>name</w:t>
      </w:r>
      <w:proofErr w:type="spellEnd"/>
      <w:r w:rsidRPr="00184790">
        <w:rPr>
          <w:rFonts w:ascii="Courier New" w:hAnsi="Courier New" w:cs="Courier New"/>
        </w:rPr>
        <w:t>&gt;file</w:t>
      </w:r>
      <w:r w:rsidR="00732E83">
        <w:rPr>
          <w:rFonts w:ascii="Courier New" w:hAnsi="Courier New" w:cs="Courier New"/>
        </w:rPr>
        <w:t>.txt</w:t>
      </w:r>
      <w:r w:rsidR="00184790" w:rsidRPr="00184790">
        <w:t xml:space="preserve">, </w:t>
      </w:r>
      <w:proofErr w:type="spellStart"/>
      <w:r w:rsidR="00184790" w:rsidRPr="00184790">
        <w:t>e.g</w:t>
      </w:r>
      <w:proofErr w:type="spellEnd"/>
      <w:r w:rsidR="00184790" w:rsidRPr="00184790">
        <w:t>,</w:t>
      </w:r>
      <w:r w:rsidR="00184790">
        <w:t xml:space="preserve"> </w:t>
      </w:r>
      <w:r w:rsidR="00184790">
        <w:rPr>
          <w:rFonts w:ascii="Courier New" w:hAnsi="Courier New" w:cs="Courier New"/>
        </w:rPr>
        <w:t>trangfile</w:t>
      </w:r>
      <w:r w:rsidR="00732E83">
        <w:rPr>
          <w:rFonts w:ascii="Courier New" w:hAnsi="Courier New" w:cs="Courier New"/>
        </w:rPr>
        <w:t>.txt</w:t>
      </w:r>
      <w:r w:rsidR="00184790">
        <w:rPr>
          <w:rFonts w:ascii="Courier New" w:hAnsi="Courier New" w:cs="Courier New"/>
        </w:rPr>
        <w:t xml:space="preserve"> </w:t>
      </w:r>
      <w:r w:rsidR="00184790" w:rsidRPr="00184790">
        <w:t>in which you write short paragraph introducing about yourself.</w:t>
      </w:r>
    </w:p>
    <w:p w14:paraId="090B7B9B" w14:textId="568670BD" w:rsidR="00732E83" w:rsidRPr="00184790" w:rsidRDefault="00732E83" w:rsidP="00630E8C">
      <w:pPr>
        <w:pStyle w:val="ListParagraph"/>
        <w:numPr>
          <w:ilvl w:val="0"/>
          <w:numId w:val="6"/>
        </w:numPr>
        <w:rPr>
          <w:rFonts w:ascii="Courier New" w:hAnsi="Courier New" w:cs="Courier New"/>
        </w:rPr>
      </w:pPr>
      <w:r>
        <w:t xml:space="preserve">Use the </w:t>
      </w:r>
      <w:r w:rsidRPr="00732E83">
        <w:rPr>
          <w:rFonts w:ascii="Courier New" w:hAnsi="Courier New" w:cs="Courier New"/>
        </w:rPr>
        <w:t>cat</w:t>
      </w:r>
      <w:r>
        <w:t xml:space="preserve"> command to display the content of your </w:t>
      </w:r>
      <w:r w:rsidRPr="00184790">
        <w:rPr>
          <w:rFonts w:ascii="Courier New" w:hAnsi="Courier New" w:cs="Courier New"/>
        </w:rPr>
        <w:t>&lt;</w:t>
      </w:r>
      <w:proofErr w:type="spellStart"/>
      <w:r w:rsidRPr="00184790">
        <w:rPr>
          <w:rFonts w:ascii="Courier New" w:hAnsi="Courier New" w:cs="Courier New"/>
        </w:rPr>
        <w:t>yourfirstname</w:t>
      </w:r>
      <w:proofErr w:type="spellEnd"/>
      <w:r w:rsidRPr="00184790">
        <w:rPr>
          <w:rFonts w:ascii="Courier New" w:hAnsi="Courier New" w:cs="Courier New"/>
        </w:rPr>
        <w:t>&gt;file</w:t>
      </w:r>
      <w:r>
        <w:rPr>
          <w:rFonts w:ascii="Courier New" w:hAnsi="Courier New" w:cs="Courier New"/>
        </w:rPr>
        <w:t>.txt.</w:t>
      </w:r>
    </w:p>
    <w:p w14:paraId="7BCC88FF" w14:textId="3BB1F0E7" w:rsidR="00184790" w:rsidRPr="00B721D4" w:rsidRDefault="00184790" w:rsidP="00630E8C">
      <w:pPr>
        <w:pStyle w:val="ListParagraph"/>
        <w:numPr>
          <w:ilvl w:val="0"/>
          <w:numId w:val="6"/>
        </w:numPr>
        <w:rPr>
          <w:rFonts w:ascii="Courier New" w:hAnsi="Courier New" w:cs="Courier New"/>
        </w:rPr>
      </w:pPr>
      <w:r>
        <w:t xml:space="preserve">Using the pipe command to count the number of words in </w:t>
      </w:r>
      <w:r w:rsidRPr="00184790">
        <w:rPr>
          <w:rFonts w:ascii="Courier New" w:hAnsi="Courier New" w:cs="Courier New"/>
        </w:rPr>
        <w:t>&lt;</w:t>
      </w:r>
      <w:proofErr w:type="spellStart"/>
      <w:r w:rsidRPr="00184790">
        <w:rPr>
          <w:rFonts w:ascii="Courier New" w:hAnsi="Courier New" w:cs="Courier New"/>
        </w:rPr>
        <w:t>yourfirstname</w:t>
      </w:r>
      <w:proofErr w:type="spellEnd"/>
      <w:r w:rsidRPr="00184790">
        <w:rPr>
          <w:rFonts w:ascii="Courier New" w:hAnsi="Courier New" w:cs="Courier New"/>
        </w:rPr>
        <w:t>&gt;file</w:t>
      </w:r>
      <w:r w:rsidR="00732E83">
        <w:rPr>
          <w:rFonts w:ascii="Courier New" w:hAnsi="Courier New" w:cs="Courier New"/>
        </w:rPr>
        <w:t>.txt</w:t>
      </w:r>
      <w:r>
        <w:rPr>
          <w:rFonts w:ascii="Courier New" w:hAnsi="Courier New" w:cs="Courier New"/>
        </w:rPr>
        <w:t xml:space="preserve"> </w:t>
      </w:r>
      <w:r w:rsidRPr="00184790">
        <w:t>Note:</w:t>
      </w:r>
      <w:r>
        <w:t xml:space="preserve"> use </w:t>
      </w:r>
      <w:proofErr w:type="spellStart"/>
      <w:r w:rsidRPr="00184790">
        <w:rPr>
          <w:rFonts w:ascii="Courier New" w:hAnsi="Courier New" w:cs="Courier New"/>
        </w:rPr>
        <w:t>wc</w:t>
      </w:r>
      <w:proofErr w:type="spellEnd"/>
      <w:r w:rsidRPr="00184790">
        <w:rPr>
          <w:rFonts w:ascii="Courier New" w:hAnsi="Courier New" w:cs="Courier New"/>
        </w:rPr>
        <w:t xml:space="preserve"> -w</w:t>
      </w:r>
      <w:r>
        <w:t xml:space="preserve"> to count the words</w:t>
      </w:r>
    </w:p>
    <w:p w14:paraId="73BF6460" w14:textId="77777777" w:rsidR="00B721D4" w:rsidRDefault="00B721D4" w:rsidP="00630E8C">
      <w:pPr>
        <w:pStyle w:val="ListParagraph"/>
        <w:numPr>
          <w:ilvl w:val="0"/>
          <w:numId w:val="6"/>
        </w:numPr>
        <w:rPr>
          <w:rFonts w:ascii="Courier New" w:hAnsi="Courier New" w:cs="Courier New"/>
        </w:rPr>
      </w:pPr>
      <w:r>
        <w:t xml:space="preserve">Search the list of processes for which ones are using </w:t>
      </w:r>
      <w:r w:rsidRPr="00B721D4">
        <w:rPr>
          <w:rFonts w:ascii="Courier New" w:hAnsi="Courier New" w:cs="Courier New"/>
        </w:rPr>
        <w:t>bash</w:t>
      </w:r>
      <w:r>
        <w:rPr>
          <w:rFonts w:ascii="Courier New" w:hAnsi="Courier New" w:cs="Courier New"/>
        </w:rPr>
        <w:t xml:space="preserve">. </w:t>
      </w:r>
    </w:p>
    <w:p w14:paraId="561CFE67" w14:textId="48CCF450" w:rsidR="00B721D4" w:rsidRDefault="00B721D4" w:rsidP="00B721D4">
      <w:pPr>
        <w:pStyle w:val="ListParagraph"/>
        <w:ind w:left="630"/>
      </w:pPr>
      <w:r w:rsidRPr="00B721D4">
        <w:t>Note: use</w:t>
      </w:r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ps</w:t>
      </w:r>
      <w:proofErr w:type="spellEnd"/>
      <w:r>
        <w:rPr>
          <w:rFonts w:ascii="Courier New" w:hAnsi="Courier New" w:cs="Courier New"/>
        </w:rPr>
        <w:t xml:space="preserve"> -</w:t>
      </w:r>
      <w:proofErr w:type="spellStart"/>
      <w:r>
        <w:rPr>
          <w:rFonts w:ascii="Courier New" w:hAnsi="Courier New" w:cs="Courier New"/>
        </w:rPr>
        <w:t>ef</w:t>
      </w:r>
      <w:proofErr w:type="spellEnd"/>
      <w:r>
        <w:rPr>
          <w:rFonts w:ascii="Courier New" w:hAnsi="Courier New" w:cs="Courier New"/>
        </w:rPr>
        <w:t xml:space="preserve"> (</w:t>
      </w:r>
      <w:r w:rsidRPr="00B721D4">
        <w:t>to output all process in full format</w:t>
      </w:r>
      <w:r>
        <w:t xml:space="preserve">) as input to </w:t>
      </w:r>
      <w:r w:rsidRPr="00B721D4">
        <w:rPr>
          <w:rFonts w:ascii="Courier New" w:hAnsi="Courier New" w:cs="Courier New"/>
        </w:rPr>
        <w:t>grep bash</w:t>
      </w:r>
      <w:r>
        <w:t xml:space="preserve"> command.</w:t>
      </w:r>
    </w:p>
    <w:p w14:paraId="25EF39C7" w14:textId="77777777" w:rsidR="00B721D4" w:rsidRDefault="00B721D4" w:rsidP="00B721D4">
      <w:pPr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 w:eastAsia="Courier New" w:hAnsi="Courier New" w:cs="Courier New"/>
          <w:sz w:val="20"/>
          <w:szCs w:val="20"/>
        </w:rPr>
        <w:t>&gt;&gt;&gt;&gt;&gt;Paste your terminal capture below this line &gt;&gt;&gt;&gt;&gt;</w:t>
      </w:r>
    </w:p>
    <w:p w14:paraId="48C98336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</w:t>
      </w:r>
      <w:proofErr w:type="gram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VirtualBox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~</w:t>
      </w:r>
      <w:proofErr w:type="gram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ls</w:t>
      </w:r>
    </w:p>
    <w:p w14:paraId="75BB8C6D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gramStart"/>
      <w:r w:rsidRPr="004007FD">
        <w:rPr>
          <w:rFonts w:ascii="Courier New" w:eastAsia="Times New Roman" w:hAnsi="Courier New" w:cs="Courier New"/>
          <w:b/>
          <w:bCs/>
          <w:color w:val="EF2929"/>
          <w:sz w:val="20"/>
          <w:szCs w:val="20"/>
          <w:lang w:val="en-US"/>
        </w:rPr>
        <w:t>backup.tar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  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Documents</w:t>
      </w:r>
      <w:proofErr w:type="gram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  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Music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    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Public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    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Videos</w:t>
      </w:r>
    </w:p>
    <w:p w14:paraId="37071B53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Desktop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    </w:t>
      </w:r>
      <w:proofErr w:type="gramStart"/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Downloads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  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Pictures</w:t>
      </w:r>
      <w:proofErr w:type="gram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  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Templates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  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week4</w:t>
      </w:r>
    </w:p>
    <w:p w14:paraId="26AFFE05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</w:t>
      </w:r>
      <w:proofErr w:type="gram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VirtualBox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~</w:t>
      </w:r>
      <w:proofErr w:type="gram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cd ./Documents/</w:t>
      </w:r>
    </w:p>
    <w:p w14:paraId="48B0C881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lastRenderedPageBreak/>
        <w:t>andrew@andrew-</w:t>
      </w:r>
      <w:proofErr w:type="gram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VirtualBox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~</w:t>
      </w:r>
      <w:proofErr w:type="gramEnd"/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Documents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ls</w:t>
      </w:r>
    </w:p>
    <w:p w14:paraId="4108C9AA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proofErr w:type="gram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folder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  </w:t>
      </w:r>
      <w:proofErr w:type="spellStart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a.out</w:t>
      </w:r>
      <w:proofErr w:type="spellEnd"/>
      <w:proofErr w:type="gram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  </w:t>
      </w:r>
      <w:proofErr w:type="spellStart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morerandom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  random  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week2</w:t>
      </w:r>
    </w:p>
    <w:p w14:paraId="092D5F92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</w:t>
      </w:r>
      <w:proofErr w:type="gram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VirtualBox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~</w:t>
      </w:r>
      <w:proofErr w:type="gramEnd"/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Documents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$ </w:t>
      </w:r>
      <w:proofErr w:type="spellStart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mkdir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week6</w:t>
      </w:r>
    </w:p>
    <w:p w14:paraId="2CB80B3A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</w:t>
      </w:r>
      <w:proofErr w:type="gram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VirtualBox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~</w:t>
      </w:r>
      <w:proofErr w:type="gramEnd"/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Documents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ls</w:t>
      </w:r>
    </w:p>
    <w:p w14:paraId="2B9389D6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proofErr w:type="gram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folder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  </w:t>
      </w:r>
      <w:proofErr w:type="spellStart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a.out</w:t>
      </w:r>
      <w:proofErr w:type="spellEnd"/>
      <w:proofErr w:type="gram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  </w:t>
      </w:r>
      <w:proofErr w:type="spellStart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morerandom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  random  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week2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  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week6</w:t>
      </w:r>
    </w:p>
    <w:p w14:paraId="561BA172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</w:t>
      </w:r>
      <w:proofErr w:type="gram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VirtualBox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~</w:t>
      </w:r>
      <w:proofErr w:type="gramEnd"/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Documents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cd ./week6</w:t>
      </w:r>
    </w:p>
    <w:p w14:paraId="7D0D6FEC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</w:t>
      </w:r>
      <w:proofErr w:type="gram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VirtualBox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~</w:t>
      </w:r>
      <w:proofErr w:type="gramEnd"/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Documents/week6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touch test1.txt</w:t>
      </w:r>
    </w:p>
    <w:p w14:paraId="078BA4F4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</w:t>
      </w:r>
      <w:proofErr w:type="gram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VirtualBox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~</w:t>
      </w:r>
      <w:proofErr w:type="gramEnd"/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Documents/week6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ls</w:t>
      </w:r>
    </w:p>
    <w:p w14:paraId="1343CDA1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test1.txt</w:t>
      </w:r>
    </w:p>
    <w:p w14:paraId="2B345AAD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</w:t>
      </w:r>
      <w:proofErr w:type="gram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VirtualBox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~</w:t>
      </w:r>
      <w:proofErr w:type="gramEnd"/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Documents/week6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nano test1.txt </w:t>
      </w:r>
    </w:p>
    <w:p w14:paraId="128779BD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</w:t>
      </w:r>
      <w:proofErr w:type="gram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VirtualBox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~</w:t>
      </w:r>
      <w:proofErr w:type="gramEnd"/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Documents/week6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cat test1.txt </w:t>
      </w:r>
    </w:p>
    <w:p w14:paraId="725607CC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12</w:t>
      </w:r>
    </w:p>
    <w:p w14:paraId="69760987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100</w:t>
      </w:r>
    </w:p>
    <w:p w14:paraId="705879F3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34</w:t>
      </w:r>
    </w:p>
    <w:p w14:paraId="0D4B4D6D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56</w:t>
      </w:r>
    </w:p>
    <w:p w14:paraId="1CE602AD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123</w:t>
      </w:r>
    </w:p>
    <w:p w14:paraId="3F01638A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4</w:t>
      </w:r>
    </w:p>
    <w:p w14:paraId="335483EB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0</w:t>
      </w:r>
    </w:p>
    <w:p w14:paraId="4C559F98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145</w:t>
      </w:r>
    </w:p>
    <w:p w14:paraId="0BD8602A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67</w:t>
      </w:r>
    </w:p>
    <w:p w14:paraId="06EDEBDA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89</w:t>
      </w:r>
    </w:p>
    <w:p w14:paraId="707DAD56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</w:t>
      </w:r>
      <w:proofErr w:type="gram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VirtualBox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~</w:t>
      </w:r>
      <w:proofErr w:type="gramEnd"/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Documents/week6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cat test1.txt | -r sort</w:t>
      </w:r>
    </w:p>
    <w:p w14:paraId="206F9D5A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-r: command not found</w:t>
      </w:r>
    </w:p>
    <w:p w14:paraId="74F448C1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</w:t>
      </w:r>
      <w:proofErr w:type="gram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VirtualBox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~</w:t>
      </w:r>
      <w:proofErr w:type="gramEnd"/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Documents/week6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cat test1.txt | sort -r</w:t>
      </w:r>
    </w:p>
    <w:p w14:paraId="5A9803C1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89</w:t>
      </w:r>
    </w:p>
    <w:p w14:paraId="14D4F5D5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67</w:t>
      </w:r>
    </w:p>
    <w:p w14:paraId="48E7A360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56</w:t>
      </w:r>
    </w:p>
    <w:p w14:paraId="79738026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4</w:t>
      </w:r>
    </w:p>
    <w:p w14:paraId="5F082FAF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34</w:t>
      </w:r>
    </w:p>
    <w:p w14:paraId="581A2C68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145</w:t>
      </w:r>
    </w:p>
    <w:p w14:paraId="7F2677D4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123</w:t>
      </w:r>
    </w:p>
    <w:p w14:paraId="01D00F5C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12</w:t>
      </w:r>
    </w:p>
    <w:p w14:paraId="25E9DBF8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100</w:t>
      </w:r>
    </w:p>
    <w:p w14:paraId="17A87EA2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0</w:t>
      </w:r>
    </w:p>
    <w:p w14:paraId="360EC68C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</w:t>
      </w:r>
      <w:proofErr w:type="gram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VirtualBox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~</w:t>
      </w:r>
      <w:proofErr w:type="gramEnd"/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Documents/week6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cat test1.txt | sort -nr</w:t>
      </w:r>
    </w:p>
    <w:p w14:paraId="6FE3BD73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145</w:t>
      </w:r>
    </w:p>
    <w:p w14:paraId="0EE7E7C1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123</w:t>
      </w:r>
    </w:p>
    <w:p w14:paraId="71B29E11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100</w:t>
      </w:r>
    </w:p>
    <w:p w14:paraId="6C66F2E6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89</w:t>
      </w:r>
    </w:p>
    <w:p w14:paraId="44816428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67</w:t>
      </w:r>
    </w:p>
    <w:p w14:paraId="32EC1D16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56</w:t>
      </w:r>
    </w:p>
    <w:p w14:paraId="2724A491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34</w:t>
      </w:r>
    </w:p>
    <w:p w14:paraId="43CA24C5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12</w:t>
      </w:r>
    </w:p>
    <w:p w14:paraId="3CF16817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4</w:t>
      </w:r>
    </w:p>
    <w:p w14:paraId="143321FC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0</w:t>
      </w:r>
    </w:p>
    <w:p w14:paraId="08AB7C0B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</w:t>
      </w:r>
      <w:proofErr w:type="gram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VirtualBox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~</w:t>
      </w:r>
      <w:proofErr w:type="gramEnd"/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Documents/week6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touch koenigfile.txt</w:t>
      </w:r>
    </w:p>
    <w:p w14:paraId="35C26E04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</w:t>
      </w:r>
      <w:proofErr w:type="gram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VirtualBox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~</w:t>
      </w:r>
      <w:proofErr w:type="gramEnd"/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Documents/week6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nano koenigfile.txt </w:t>
      </w:r>
    </w:p>
    <w:p w14:paraId="7F0355E2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</w:t>
      </w:r>
      <w:proofErr w:type="gram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VirtualBox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~</w:t>
      </w:r>
      <w:proofErr w:type="gramEnd"/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Documents/week6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cat koenigfile.txt </w:t>
      </w:r>
    </w:p>
    <w:p w14:paraId="3E02B56A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Hello, my name is Andrew and I like to work with computers and play video</w:t>
      </w:r>
    </w:p>
    <w:p w14:paraId="08F67628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games. My current computer has a Ryzen 7 5800x, and an RTX 3070ti.</w:t>
      </w:r>
    </w:p>
    <w:p w14:paraId="721F9D6B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</w:t>
      </w:r>
      <w:proofErr w:type="gram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VirtualBox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~</w:t>
      </w:r>
      <w:proofErr w:type="gramEnd"/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Documents/week6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$ cat koenigfile.txt | </w:t>
      </w:r>
      <w:proofErr w:type="spellStart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wc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-c</w:t>
      </w:r>
    </w:p>
    <w:p w14:paraId="41E6F740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141</w:t>
      </w:r>
    </w:p>
    <w:p w14:paraId="54A822F2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</w:t>
      </w:r>
      <w:proofErr w:type="gram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VirtualBox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~</w:t>
      </w:r>
      <w:proofErr w:type="gramEnd"/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Documents/week6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$ </w:t>
      </w:r>
      <w:proofErr w:type="spellStart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ps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-</w:t>
      </w:r>
      <w:proofErr w:type="spellStart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ef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| grep bash</w:t>
      </w:r>
    </w:p>
    <w:p w14:paraId="51518FCE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andrew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      1291    </w:t>
      </w:r>
      <w:proofErr w:type="gramStart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1282  0</w:t>
      </w:r>
      <w:proofErr w:type="gram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18:44 pts/0    00:00:00 </w:t>
      </w:r>
      <w:r w:rsidRPr="004007FD">
        <w:rPr>
          <w:rFonts w:ascii="Courier New" w:eastAsia="Times New Roman" w:hAnsi="Courier New" w:cs="Courier New"/>
          <w:b/>
          <w:bCs/>
          <w:color w:val="EF2929"/>
          <w:sz w:val="20"/>
          <w:szCs w:val="20"/>
          <w:lang w:val="en-US"/>
        </w:rPr>
        <w:t>bash</w:t>
      </w:r>
    </w:p>
    <w:p w14:paraId="4106AF46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andrew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      2078    </w:t>
      </w:r>
      <w:proofErr w:type="gramStart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1291  0</w:t>
      </w:r>
      <w:proofErr w:type="gram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19:01 pts/0    00:00:00 grep --color=auto </w:t>
      </w:r>
      <w:r w:rsidRPr="004007FD">
        <w:rPr>
          <w:rFonts w:ascii="Courier New" w:eastAsia="Times New Roman" w:hAnsi="Courier New" w:cs="Courier New"/>
          <w:b/>
          <w:bCs/>
          <w:color w:val="EF2929"/>
          <w:sz w:val="20"/>
          <w:szCs w:val="20"/>
          <w:lang w:val="en-US"/>
        </w:rPr>
        <w:t>bash</w:t>
      </w:r>
    </w:p>
    <w:p w14:paraId="65883DC4" w14:textId="387ED750" w:rsidR="00B721D4" w:rsidRPr="004007FD" w:rsidRDefault="004007FD" w:rsidP="004007FD">
      <w:pPr>
        <w:rPr>
          <w:rFonts w:ascii="Courier New" w:eastAsia="Courier New" w:hAnsi="Courier New" w:cs="Courier New"/>
          <w:sz w:val="20"/>
          <w:szCs w:val="20"/>
        </w:rPr>
      </w:pPr>
      <w:proofErr w:type="spell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</w:t>
      </w:r>
      <w:proofErr w:type="gram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VirtualBox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~</w:t>
      </w:r>
      <w:proofErr w:type="gramEnd"/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Documents/week6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</w:t>
      </w:r>
    </w:p>
    <w:p w14:paraId="36B66411" w14:textId="77777777" w:rsidR="00B721D4" w:rsidRDefault="00B721D4" w:rsidP="00B721D4">
      <w:pPr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 w:eastAsia="Courier New" w:hAnsi="Courier New" w:cs="Courier New"/>
          <w:sz w:val="20"/>
          <w:szCs w:val="20"/>
        </w:rPr>
        <w:t>&lt;&lt;&lt;&lt;&lt; Paste your terminal capture above this line &lt;&lt;&lt;&lt;&lt;</w:t>
      </w:r>
    </w:p>
    <w:p w14:paraId="79C56CE3" w14:textId="77777777" w:rsidR="00B721D4" w:rsidRPr="00B721D4" w:rsidRDefault="00B721D4" w:rsidP="00B721D4">
      <w:pPr>
        <w:pStyle w:val="ListParagraph"/>
        <w:ind w:left="630"/>
      </w:pPr>
    </w:p>
    <w:p w14:paraId="152ADAA2" w14:textId="40DF8276" w:rsidR="006C0F73" w:rsidRDefault="006C0F73" w:rsidP="006C0F73">
      <w:pPr>
        <w:pStyle w:val="Heading1"/>
        <w:rPr>
          <w:i/>
        </w:rPr>
      </w:pPr>
      <w:r>
        <w:lastRenderedPageBreak/>
        <w:t xml:space="preserve">Part </w:t>
      </w:r>
      <w:r w:rsidR="007969EC">
        <w:t>3</w:t>
      </w:r>
      <w:r>
        <w:t xml:space="preserve">: Chapter 12, Selection Statements </w:t>
      </w:r>
    </w:p>
    <w:p w14:paraId="2812376B" w14:textId="77777777" w:rsidR="006C0F73" w:rsidRDefault="006C0F73" w:rsidP="006C0F73">
      <w:pPr>
        <w:rPr>
          <w:i/>
        </w:rPr>
      </w:pPr>
      <w:r>
        <w:rPr>
          <w:i/>
        </w:rPr>
        <w:t xml:space="preserve">NB. This homework will not guide you step-by-step as in prior </w:t>
      </w:r>
      <w:proofErr w:type="gramStart"/>
      <w:r>
        <w:rPr>
          <w:i/>
        </w:rPr>
        <w:t>assignments, but</w:t>
      </w:r>
      <w:proofErr w:type="gramEnd"/>
      <w:r>
        <w:rPr>
          <w:i/>
        </w:rPr>
        <w:t xml:space="preserve"> will give general goals and allow you to accomplish them on your own, with terminal captures only at the end.</w:t>
      </w:r>
    </w:p>
    <w:p w14:paraId="5DE4D10C" w14:textId="77777777" w:rsidR="006C0F73" w:rsidRDefault="006C0F73" w:rsidP="006C0F73"/>
    <w:p w14:paraId="2E3496A6" w14:textId="77777777" w:rsidR="006C0F73" w:rsidRDefault="006C0F73" w:rsidP="006C0F73">
      <w:r>
        <w:t xml:space="preserve">Create a script (in your </w:t>
      </w:r>
      <w:r>
        <w:rPr>
          <w:rFonts w:ascii="Courier New" w:eastAsia="Courier New" w:hAnsi="Courier New" w:cs="Courier New"/>
        </w:rPr>
        <w:t>$HOME/script directory</w:t>
      </w:r>
      <w:r>
        <w:t xml:space="preserve">) called </w:t>
      </w:r>
      <w:r>
        <w:rPr>
          <w:rFonts w:ascii="Courier New" w:eastAsia="Courier New" w:hAnsi="Courier New" w:cs="Courier New"/>
        </w:rPr>
        <w:t>test-conditions</w:t>
      </w:r>
      <w:r>
        <w:t xml:space="preserve">. In the script, initialize two variables </w:t>
      </w:r>
      <w:proofErr w:type="spellStart"/>
      <w:r>
        <w:rPr>
          <w:rFonts w:ascii="Courier New" w:eastAsia="Courier New" w:hAnsi="Courier New" w:cs="Courier New"/>
        </w:rPr>
        <w:t>varA</w:t>
      </w:r>
      <w:proofErr w:type="spellEnd"/>
      <w:r>
        <w:rPr>
          <w:rFonts w:ascii="Courier New" w:eastAsia="Courier New" w:hAnsi="Courier New" w:cs="Courier New"/>
        </w:rPr>
        <w:t xml:space="preserve"> </w:t>
      </w:r>
      <w:r>
        <w:t xml:space="preserve">and </w:t>
      </w:r>
      <w:proofErr w:type="spellStart"/>
      <w:r>
        <w:rPr>
          <w:rFonts w:ascii="Courier New" w:eastAsia="Courier New" w:hAnsi="Courier New" w:cs="Courier New"/>
        </w:rPr>
        <w:t>varB</w:t>
      </w:r>
      <w:proofErr w:type="spellEnd"/>
      <w:r>
        <w:t>, and set them to different integer (whole number) values of your choice. Your script will then test the values and output one of these messages as appropriate:</w:t>
      </w:r>
    </w:p>
    <w:p w14:paraId="32841740" w14:textId="77777777" w:rsidR="006C0F73" w:rsidRDefault="006C0F73" w:rsidP="006C0F73"/>
    <w:p w14:paraId="107CCDE4" w14:textId="77777777" w:rsidR="006C0F73" w:rsidRDefault="006C0F73" w:rsidP="006C0F73">
      <w:pPr>
        <w:ind w:left="720"/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 w:eastAsia="Courier New" w:hAnsi="Courier New" w:cs="Courier New"/>
          <w:sz w:val="20"/>
          <w:szCs w:val="20"/>
        </w:rPr>
        <w:t>“</w:t>
      </w:r>
      <w:proofErr w:type="spellStart"/>
      <w:r>
        <w:rPr>
          <w:rFonts w:ascii="Courier New" w:eastAsia="Courier New" w:hAnsi="Courier New" w:cs="Courier New"/>
          <w:sz w:val="20"/>
          <w:szCs w:val="20"/>
        </w:rPr>
        <w:t>varA</w:t>
      </w:r>
      <w:proofErr w:type="spellEnd"/>
      <w:r>
        <w:rPr>
          <w:rFonts w:ascii="Courier New" w:eastAsia="Courier New" w:hAnsi="Courier New" w:cs="Courier New"/>
          <w:sz w:val="20"/>
          <w:szCs w:val="20"/>
        </w:rPr>
        <w:t xml:space="preserve">, with a value of &lt;&lt;&gt;&gt;, is greater than </w:t>
      </w:r>
      <w:proofErr w:type="spellStart"/>
      <w:r>
        <w:rPr>
          <w:rFonts w:ascii="Courier New" w:eastAsia="Courier New" w:hAnsi="Courier New" w:cs="Courier New"/>
          <w:sz w:val="20"/>
          <w:szCs w:val="20"/>
        </w:rPr>
        <w:t>varB</w:t>
      </w:r>
      <w:proofErr w:type="spellEnd"/>
      <w:r>
        <w:rPr>
          <w:rFonts w:ascii="Courier New" w:eastAsia="Courier New" w:hAnsi="Courier New" w:cs="Courier New"/>
          <w:sz w:val="20"/>
          <w:szCs w:val="20"/>
        </w:rPr>
        <w:t>, with a value of &lt;&lt;&gt;&gt;”</w:t>
      </w:r>
    </w:p>
    <w:p w14:paraId="1EF35CED" w14:textId="77777777" w:rsidR="006C0F73" w:rsidRDefault="006C0F73" w:rsidP="006C0F73">
      <w:pPr>
        <w:ind w:left="720"/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 w:eastAsia="Courier New" w:hAnsi="Courier New" w:cs="Courier New"/>
          <w:sz w:val="20"/>
          <w:szCs w:val="20"/>
        </w:rPr>
        <w:t>“</w:t>
      </w:r>
      <w:proofErr w:type="spellStart"/>
      <w:r>
        <w:rPr>
          <w:rFonts w:ascii="Courier New" w:eastAsia="Courier New" w:hAnsi="Courier New" w:cs="Courier New"/>
          <w:sz w:val="20"/>
          <w:szCs w:val="20"/>
        </w:rPr>
        <w:t>varB</w:t>
      </w:r>
      <w:proofErr w:type="spellEnd"/>
      <w:r>
        <w:rPr>
          <w:rFonts w:ascii="Courier New" w:eastAsia="Courier New" w:hAnsi="Courier New" w:cs="Courier New"/>
          <w:sz w:val="20"/>
          <w:szCs w:val="20"/>
        </w:rPr>
        <w:t xml:space="preserve">, with a value of &lt;&lt;&gt;&gt;, is greater than </w:t>
      </w:r>
      <w:proofErr w:type="spellStart"/>
      <w:r>
        <w:rPr>
          <w:rFonts w:ascii="Courier New" w:eastAsia="Courier New" w:hAnsi="Courier New" w:cs="Courier New"/>
          <w:sz w:val="20"/>
          <w:szCs w:val="20"/>
        </w:rPr>
        <w:t>varA</w:t>
      </w:r>
      <w:proofErr w:type="spellEnd"/>
      <w:r>
        <w:rPr>
          <w:rFonts w:ascii="Courier New" w:eastAsia="Courier New" w:hAnsi="Courier New" w:cs="Courier New"/>
          <w:sz w:val="20"/>
          <w:szCs w:val="20"/>
        </w:rPr>
        <w:t>, with a value of &lt;&lt;&gt;&gt;”</w:t>
      </w:r>
    </w:p>
    <w:p w14:paraId="7940B34E" w14:textId="77777777" w:rsidR="006C0F73" w:rsidRDefault="006C0F73" w:rsidP="006C0F73">
      <w:pPr>
        <w:ind w:left="720"/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 w:eastAsia="Courier New" w:hAnsi="Courier New" w:cs="Courier New"/>
          <w:sz w:val="20"/>
          <w:szCs w:val="20"/>
        </w:rPr>
        <w:t>“</w:t>
      </w:r>
      <w:proofErr w:type="spellStart"/>
      <w:r>
        <w:rPr>
          <w:rFonts w:ascii="Courier New" w:eastAsia="Courier New" w:hAnsi="Courier New" w:cs="Courier New"/>
          <w:sz w:val="20"/>
          <w:szCs w:val="20"/>
        </w:rPr>
        <w:t>varA</w:t>
      </w:r>
      <w:proofErr w:type="spellEnd"/>
      <w:r>
        <w:rPr>
          <w:rFonts w:ascii="Courier New" w:eastAsia="Courier New" w:hAnsi="Courier New" w:cs="Courier New"/>
          <w:sz w:val="20"/>
          <w:szCs w:val="20"/>
        </w:rPr>
        <w:t xml:space="preserve"> and </w:t>
      </w:r>
      <w:proofErr w:type="spellStart"/>
      <w:r>
        <w:rPr>
          <w:rFonts w:ascii="Courier New" w:eastAsia="Courier New" w:hAnsi="Courier New" w:cs="Courier New"/>
          <w:sz w:val="20"/>
          <w:szCs w:val="20"/>
        </w:rPr>
        <w:t>varB</w:t>
      </w:r>
      <w:proofErr w:type="spellEnd"/>
      <w:r>
        <w:rPr>
          <w:rFonts w:ascii="Courier New" w:eastAsia="Courier New" w:hAnsi="Courier New" w:cs="Courier New"/>
          <w:sz w:val="20"/>
          <w:szCs w:val="20"/>
        </w:rPr>
        <w:t xml:space="preserve"> have the same value, which is &lt;&lt;&gt;&gt;”</w:t>
      </w:r>
    </w:p>
    <w:p w14:paraId="422BB4EA" w14:textId="77777777" w:rsidR="006C0F73" w:rsidRDefault="006C0F73" w:rsidP="006C0F73"/>
    <w:p w14:paraId="21C85F55" w14:textId="77777777" w:rsidR="006C0F73" w:rsidRDefault="006C0F73" w:rsidP="006C0F73">
      <w:r>
        <w:t xml:space="preserve">Of course, </w:t>
      </w:r>
      <w:r>
        <w:rPr>
          <w:rFonts w:ascii="Courier New" w:eastAsia="Courier New" w:hAnsi="Courier New" w:cs="Courier New"/>
        </w:rPr>
        <w:t>&lt;&lt;&gt;&gt;</w:t>
      </w:r>
      <w:r>
        <w:t xml:space="preserve"> is a placeholder for the appropriate number (don’t “hard code” the numbers in your </w:t>
      </w:r>
      <w:r>
        <w:rPr>
          <w:rFonts w:ascii="Courier New" w:eastAsia="Courier New" w:hAnsi="Courier New" w:cs="Courier New"/>
        </w:rPr>
        <w:t xml:space="preserve">echo </w:t>
      </w:r>
      <w:r>
        <w:t>statement, use the variables once you have assigned values to them).</w:t>
      </w:r>
    </w:p>
    <w:p w14:paraId="1EFE100E" w14:textId="77777777" w:rsidR="006C0F73" w:rsidRDefault="006C0F73" w:rsidP="006C0F73"/>
    <w:p w14:paraId="13BAAA34" w14:textId="77777777" w:rsidR="006C0F73" w:rsidRDefault="006C0F73" w:rsidP="006C0F73">
      <w:pPr>
        <w:numPr>
          <w:ilvl w:val="0"/>
          <w:numId w:val="3"/>
        </w:numPr>
      </w:pPr>
      <w:r>
        <w:t xml:space="preserve">In this script use the square bracket notation for testing </w:t>
      </w:r>
      <w:proofErr w:type="gramStart"/>
      <w:r>
        <w:t>conditions, and</w:t>
      </w:r>
      <w:proofErr w:type="gramEnd"/>
      <w:r>
        <w:t xml:space="preserve"> use the </w:t>
      </w:r>
      <w:r>
        <w:rPr>
          <w:rFonts w:ascii="Courier New" w:eastAsia="Courier New" w:hAnsi="Courier New" w:cs="Courier New"/>
        </w:rPr>
        <w:t>if-</w:t>
      </w:r>
      <w:proofErr w:type="spellStart"/>
      <w:r>
        <w:rPr>
          <w:rFonts w:ascii="Courier New" w:eastAsia="Courier New" w:hAnsi="Courier New" w:cs="Courier New"/>
        </w:rPr>
        <w:t>elif</w:t>
      </w:r>
      <w:proofErr w:type="spellEnd"/>
      <w:r>
        <w:rPr>
          <w:rFonts w:ascii="Courier New" w:eastAsia="Courier New" w:hAnsi="Courier New" w:cs="Courier New"/>
        </w:rPr>
        <w:t>-else</w:t>
      </w:r>
      <w:r>
        <w:t xml:space="preserve"> structured command to control the flow.</w:t>
      </w:r>
    </w:p>
    <w:p w14:paraId="7B203A72" w14:textId="77777777" w:rsidR="006C0F73" w:rsidRDefault="006C0F73" w:rsidP="006C0F73">
      <w:pPr>
        <w:numPr>
          <w:ilvl w:val="0"/>
          <w:numId w:val="3"/>
        </w:numPr>
      </w:pPr>
      <w:r>
        <w:rPr>
          <w:rFonts w:ascii="Courier New" w:eastAsia="Courier New" w:hAnsi="Courier New" w:cs="Courier New"/>
        </w:rPr>
        <w:t>cat test-conditions</w:t>
      </w:r>
      <w:r>
        <w:t xml:space="preserve">, then run </w:t>
      </w:r>
      <w:r>
        <w:rPr>
          <w:rFonts w:ascii="Courier New" w:eastAsia="Courier New" w:hAnsi="Courier New" w:cs="Courier New"/>
        </w:rPr>
        <w:t>test-conditions</w:t>
      </w:r>
      <w:r>
        <w:t>, and capture that part of the terminal interactions below.</w:t>
      </w:r>
    </w:p>
    <w:p w14:paraId="1E6F120A" w14:textId="77777777" w:rsidR="006C0F73" w:rsidRDefault="006C0F73" w:rsidP="006C0F73"/>
    <w:p w14:paraId="2613CF65" w14:textId="77777777" w:rsidR="006C0F73" w:rsidRDefault="006C0F73" w:rsidP="006C0F73">
      <w:pPr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 w:eastAsia="Courier New" w:hAnsi="Courier New" w:cs="Courier New"/>
          <w:sz w:val="20"/>
          <w:szCs w:val="20"/>
        </w:rPr>
        <w:t>&gt;&gt;&gt;&gt;&gt;Paste your terminal capture below this line &gt;&gt;&gt;&gt;&gt;</w:t>
      </w:r>
    </w:p>
    <w:p w14:paraId="73898F35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$ </w:t>
      </w:r>
      <w:proofErr w:type="spellStart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udo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proofErr w:type="spellStart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mkdir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proofErr w:type="spellStart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criptdirectory</w:t>
      </w:r>
      <w:proofErr w:type="spellEnd"/>
    </w:p>
    <w:p w14:paraId="7F47EC05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[</w:t>
      </w:r>
      <w:proofErr w:type="spellStart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udo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] password for </w:t>
      </w:r>
      <w:proofErr w:type="spellStart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andrew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          </w:t>
      </w:r>
    </w:p>
    <w:p w14:paraId="0536811E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ls</w:t>
      </w:r>
    </w:p>
    <w:p w14:paraId="170414C6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proofErr w:type="gramStart"/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andrew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  </w:t>
      </w:r>
      <w:proofErr w:type="spellStart"/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koenigtest</w:t>
      </w:r>
      <w:proofErr w:type="spellEnd"/>
      <w:proofErr w:type="gram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  </w:t>
      </w:r>
      <w:proofErr w:type="spellStart"/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scriptdirectory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  </w:t>
      </w:r>
      <w:proofErr w:type="spellStart"/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scripts_hw</w:t>
      </w:r>
      <w:proofErr w:type="spellEnd"/>
    </w:p>
    <w:p w14:paraId="129D9E3D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touch test-conditions.txt</w:t>
      </w:r>
    </w:p>
    <w:p w14:paraId="43CC4760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touch: cannot touch 'test-conditions.txt': Permission denied</w:t>
      </w:r>
    </w:p>
    <w:p w14:paraId="0EDB1714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$ </w:t>
      </w:r>
      <w:proofErr w:type="spellStart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udo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touch test-conditions.txt</w:t>
      </w:r>
    </w:p>
    <w:p w14:paraId="06110EA5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$ </w:t>
      </w:r>
      <w:proofErr w:type="spellStart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udo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nano test-conditions.txt </w:t>
      </w:r>
    </w:p>
    <w:p w14:paraId="576B8224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test-conditions.txt</w:t>
      </w:r>
    </w:p>
    <w:p w14:paraId="526C93BE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test-conditions.txt: command not found</w:t>
      </w:r>
    </w:p>
    <w:p w14:paraId="2A6CB2BF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/home/.</w:t>
      </w:r>
    </w:p>
    <w:p w14:paraId="2712113F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bash: /home/.: Is a directory</w:t>
      </w:r>
    </w:p>
    <w:p w14:paraId="7B2C58C7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nano test-conditions.txt </w:t>
      </w:r>
    </w:p>
    <w:p w14:paraId="6F56C1A7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touch test-conditions.sh</w:t>
      </w:r>
    </w:p>
    <w:p w14:paraId="6E500B24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touch: cannot touch 'test-conditions.sh': Permission denied</w:t>
      </w:r>
    </w:p>
    <w:p w14:paraId="0FC85E70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nano touch test-conditions.sh</w:t>
      </w:r>
    </w:p>
    <w:p w14:paraId="14DBB9FE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ls</w:t>
      </w:r>
    </w:p>
    <w:p w14:paraId="4C7B0DCE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proofErr w:type="gramStart"/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andrew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  </w:t>
      </w:r>
      <w:proofErr w:type="spellStart"/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koenigtest</w:t>
      </w:r>
      <w:proofErr w:type="spellEnd"/>
      <w:proofErr w:type="gram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  </w:t>
      </w:r>
      <w:proofErr w:type="spellStart"/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scriptdirectory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  </w:t>
      </w:r>
      <w:proofErr w:type="spellStart"/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scripts_hw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  test-conditions.txt</w:t>
      </w:r>
    </w:p>
    <w:p w14:paraId="27CD6B15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$ </w:t>
      </w:r>
      <w:proofErr w:type="spellStart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chmod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777 /home/</w:t>
      </w:r>
    </w:p>
    <w:p w14:paraId="0E91D6E7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chmod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 changing permissions of '/home/': Operation not permitted</w:t>
      </w:r>
    </w:p>
    <w:p w14:paraId="0BEE2055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$ </w:t>
      </w:r>
      <w:proofErr w:type="spellStart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udo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proofErr w:type="spellStart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chmod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777 /home/</w:t>
      </w:r>
    </w:p>
    <w:p w14:paraId="495B0A23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rm test-conditions.txt </w:t>
      </w:r>
    </w:p>
    <w:p w14:paraId="44A0AF77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rm: remove write-protected regular file 'test-conditions.txt'? y</w:t>
      </w:r>
    </w:p>
    <w:p w14:paraId="63783E65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ls</w:t>
      </w:r>
    </w:p>
    <w:p w14:paraId="16FEA48D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proofErr w:type="gramStart"/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andrew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  </w:t>
      </w:r>
      <w:proofErr w:type="spellStart"/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koenigtest</w:t>
      </w:r>
      <w:proofErr w:type="spellEnd"/>
      <w:proofErr w:type="gram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  </w:t>
      </w:r>
      <w:proofErr w:type="spellStart"/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scriptdirectory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  </w:t>
      </w:r>
      <w:proofErr w:type="spellStart"/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scripts_hw</w:t>
      </w:r>
      <w:proofErr w:type="spellEnd"/>
    </w:p>
    <w:p w14:paraId="41FB725D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touch test-conditions.sh</w:t>
      </w:r>
    </w:p>
    <w:p w14:paraId="665F3C04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lastRenderedPageBreak/>
        <w:t>andrew@andrew-VirtualBox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nano test-conditions.sh </w:t>
      </w:r>
    </w:p>
    <w:p w14:paraId="6E8E444F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./test-conditions.sh</w:t>
      </w:r>
    </w:p>
    <w:p w14:paraId="62DF8940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bash: ./test-conditions.sh: Permission denied</w:t>
      </w:r>
    </w:p>
    <w:p w14:paraId="34A15483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$ </w:t>
      </w:r>
      <w:proofErr w:type="spellStart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udo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./test-conditions.sh</w:t>
      </w:r>
    </w:p>
    <w:p w14:paraId="2C33ED86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sudo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 ./test-conditions.sh: command not found</w:t>
      </w:r>
    </w:p>
    <w:p w14:paraId="5F2BEF8A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cat test-conditions.sh </w:t>
      </w:r>
    </w:p>
    <w:p w14:paraId="33917460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gramStart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#!/</w:t>
      </w:r>
      <w:proofErr w:type="gram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bin/bash</w:t>
      </w:r>
    </w:p>
    <w:p w14:paraId="6E2A4849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</w:p>
    <w:p w14:paraId="6724084F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varA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=22</w:t>
      </w:r>
    </w:p>
    <w:p w14:paraId="6C5FBF33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varB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=13</w:t>
      </w:r>
    </w:p>
    <w:p w14:paraId="3036F513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</w:p>
    <w:p w14:paraId="4764A2F5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if </w:t>
      </w:r>
      <w:proofErr w:type="spellStart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varA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&gt; </w:t>
      </w:r>
      <w:proofErr w:type="spellStart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varB</w:t>
      </w:r>
      <w:proofErr w:type="spellEnd"/>
    </w:p>
    <w:p w14:paraId="7ACC6EA9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then</w:t>
      </w:r>
    </w:p>
    <w:p w14:paraId="0FBE4B8C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    echo "</w:t>
      </w:r>
      <w:proofErr w:type="spellStart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varA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, with a value of $</w:t>
      </w:r>
      <w:proofErr w:type="spellStart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varA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, is greater than </w:t>
      </w:r>
      <w:proofErr w:type="spellStart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varB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, with a value of $</w:t>
      </w:r>
      <w:proofErr w:type="spellStart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varB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"</w:t>
      </w:r>
    </w:p>
    <w:p w14:paraId="126500F8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elif</w:t>
      </w:r>
      <w:proofErr w:type="spellEnd"/>
    </w:p>
    <w:p w14:paraId="47E2EC08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then</w:t>
      </w:r>
    </w:p>
    <w:p w14:paraId="6785C2C0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    echo "</w:t>
      </w:r>
      <w:proofErr w:type="spellStart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varB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, with a value of $</w:t>
      </w:r>
      <w:proofErr w:type="spellStart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varB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, is greater than </w:t>
      </w:r>
      <w:proofErr w:type="spellStart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varA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, </w:t>
      </w:r>
      <w:proofErr w:type="spellStart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wit ha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value of $</w:t>
      </w:r>
      <w:proofErr w:type="spellStart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varA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"</w:t>
      </w:r>
    </w:p>
    <w:p w14:paraId="118D2368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fi</w:t>
      </w:r>
    </w:p>
    <w:p w14:paraId="6E941695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nano test-conditions.sh </w:t>
      </w:r>
    </w:p>
    <w:p w14:paraId="42334F1C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$ </w:t>
      </w:r>
      <w:proofErr w:type="spellStart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chmod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777 test-conditions.sh </w:t>
      </w:r>
    </w:p>
    <w:p w14:paraId="456EBE1D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$ </w:t>
      </w:r>
      <w:proofErr w:type="spellStart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chmod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</w:t>
      </w:r>
      <w:proofErr w:type="spellStart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u+x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 test-conditions.sh      </w:t>
      </w:r>
    </w:p>
    <w:p w14:paraId="44802950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 ./test-conditions.sh </w:t>
      </w:r>
    </w:p>
    <w:p w14:paraId="03BDC68C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varA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 xml:space="preserve">, with a value of 22, is greater than </w:t>
      </w:r>
      <w:proofErr w:type="spellStart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varB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, with a value of 13</w:t>
      </w:r>
    </w:p>
    <w:p w14:paraId="22768C3A" w14:textId="77777777" w:rsidR="004007FD" w:rsidRPr="004007FD" w:rsidRDefault="004007FD" w:rsidP="004007FD">
      <w:pPr>
        <w:spacing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r w:rsidRPr="004007FD">
        <w:rPr>
          <w:rFonts w:ascii="Courier New" w:eastAsia="Times New Roman" w:hAnsi="Courier New" w:cs="Courier New"/>
          <w:b/>
          <w:bCs/>
          <w:color w:val="8AE234"/>
          <w:sz w:val="20"/>
          <w:szCs w:val="20"/>
          <w:lang w:val="en-US"/>
        </w:rPr>
        <w:t>andrew@andrew-VirtualBox</w:t>
      </w:r>
      <w:proofErr w:type="spellEnd"/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:</w:t>
      </w:r>
      <w:r w:rsidRPr="004007FD">
        <w:rPr>
          <w:rFonts w:ascii="Courier New" w:eastAsia="Times New Roman" w:hAnsi="Courier New" w:cs="Courier New"/>
          <w:b/>
          <w:bCs/>
          <w:color w:val="729FCF"/>
          <w:sz w:val="20"/>
          <w:szCs w:val="20"/>
          <w:lang w:val="en-US"/>
        </w:rPr>
        <w:t>/home</w:t>
      </w:r>
      <w:r w:rsidRPr="004007FD">
        <w:rPr>
          <w:rFonts w:ascii="Courier New" w:eastAsia="Times New Roman" w:hAnsi="Courier New" w:cs="Courier New"/>
          <w:color w:val="000000"/>
          <w:sz w:val="20"/>
          <w:szCs w:val="20"/>
          <w:lang w:val="en-US"/>
        </w:rPr>
        <w:t>$ </w:t>
      </w:r>
    </w:p>
    <w:p w14:paraId="61080D49" w14:textId="77777777" w:rsidR="006C0F73" w:rsidRPr="004007FD" w:rsidRDefault="006C0F73" w:rsidP="006C0F73">
      <w:pPr>
        <w:rPr>
          <w:rFonts w:ascii="Courier New" w:eastAsia="Courier New" w:hAnsi="Courier New" w:cs="Courier New"/>
          <w:sz w:val="20"/>
          <w:szCs w:val="20"/>
        </w:rPr>
      </w:pPr>
    </w:p>
    <w:p w14:paraId="0CF2A12F" w14:textId="77777777" w:rsidR="006C0F73" w:rsidRDefault="006C0F73" w:rsidP="006C0F73">
      <w:pPr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 w:eastAsia="Courier New" w:hAnsi="Courier New" w:cs="Courier New"/>
          <w:sz w:val="20"/>
          <w:szCs w:val="20"/>
        </w:rPr>
        <w:t>&lt;&lt;&lt;&lt;&lt; Paste your terminal capture above this line &lt;&lt;&lt;&lt;&lt;</w:t>
      </w:r>
    </w:p>
    <w:p w14:paraId="531E3E9F" w14:textId="77777777" w:rsidR="006C0F73" w:rsidRDefault="006C0F73" w:rsidP="006C0F73">
      <w:pPr>
        <w:rPr>
          <w:rFonts w:ascii="Courier New" w:eastAsia="Courier New" w:hAnsi="Courier New" w:cs="Courier New"/>
          <w:sz w:val="20"/>
          <w:szCs w:val="20"/>
        </w:rPr>
      </w:pPr>
    </w:p>
    <w:p w14:paraId="6C48E469" w14:textId="77777777" w:rsidR="006C0F73" w:rsidRDefault="006C0F73" w:rsidP="006C0F73">
      <w:pPr>
        <w:pStyle w:val="Heading1"/>
      </w:pPr>
      <w:bookmarkStart w:id="3" w:name="_13ww5ifz0ols" w:colFirst="0" w:colLast="0"/>
      <w:bookmarkStart w:id="4" w:name="_pxzw0wkee7o8" w:colFirst="0" w:colLast="0"/>
      <w:bookmarkEnd w:id="3"/>
      <w:bookmarkEnd w:id="4"/>
      <w:r>
        <w:t>Part 3: Submit your assignment to Blackboard</w:t>
      </w:r>
    </w:p>
    <w:p w14:paraId="00D2CE83" w14:textId="77777777" w:rsidR="006C0F73" w:rsidRDefault="006C0F73" w:rsidP="006C0F73">
      <w:pPr>
        <w:ind w:left="720"/>
        <w:rPr>
          <w:b/>
          <w:i/>
        </w:rPr>
      </w:pPr>
    </w:p>
    <w:p w14:paraId="32491B68" w14:textId="650D7769" w:rsidR="006C0F73" w:rsidRDefault="006C0F73" w:rsidP="006C0F73">
      <w:pPr>
        <w:ind w:left="720"/>
        <w:rPr>
          <w:b/>
          <w:i/>
        </w:rPr>
      </w:pPr>
      <w:r>
        <w:rPr>
          <w:b/>
          <w:i/>
        </w:rPr>
        <w:t>NB. There is no quiz for this week!</w:t>
      </w:r>
    </w:p>
    <w:p w14:paraId="39AD37E1" w14:textId="2E1CC24D" w:rsidR="006C0F73" w:rsidRDefault="006C0F73" w:rsidP="006C0F73">
      <w:pPr>
        <w:pStyle w:val="Heading1"/>
      </w:pPr>
      <w:bookmarkStart w:id="5" w:name="_pv9xfwbk72t" w:colFirst="0" w:colLast="0"/>
      <w:bookmarkEnd w:id="5"/>
      <w:r>
        <w:t>Rubric: 50 points</w:t>
      </w:r>
    </w:p>
    <w:p w14:paraId="2056DDF7" w14:textId="36F38F3D" w:rsidR="00804ACC" w:rsidRPr="00804ACC" w:rsidRDefault="00804ACC" w:rsidP="00804ACC">
      <w:r>
        <w:tab/>
        <w:t xml:space="preserve">Part </w:t>
      </w:r>
      <w:r w:rsidR="007969EC">
        <w:t>2</w:t>
      </w:r>
      <w:r>
        <w:t xml:space="preserve">: </w:t>
      </w:r>
      <w:r w:rsidR="009463E5">
        <w:t xml:space="preserve">The </w:t>
      </w:r>
      <w:r>
        <w:t xml:space="preserve">Pipe Command, 21 points (3 points per each </w:t>
      </w:r>
      <w:r w:rsidR="008A124B">
        <w:t>step instruction</w:t>
      </w:r>
      <w:r>
        <w:t>)</w:t>
      </w:r>
    </w:p>
    <w:p w14:paraId="45458293" w14:textId="1353FB88" w:rsidR="006C0F73" w:rsidRDefault="006C0F73" w:rsidP="00804ACC">
      <w:pPr>
        <w:ind w:left="720"/>
      </w:pPr>
      <w:r>
        <w:t xml:space="preserve">Part </w:t>
      </w:r>
      <w:r w:rsidR="007969EC">
        <w:t>3</w:t>
      </w:r>
      <w:r>
        <w:t xml:space="preserve">: test-conditions script, </w:t>
      </w:r>
      <w:r w:rsidR="00804ACC">
        <w:t>29</w:t>
      </w:r>
      <w:r>
        <w:t xml:space="preserve"> points</w:t>
      </w:r>
    </w:p>
    <w:p w14:paraId="16AF1CAB" w14:textId="5D925BE2" w:rsidR="006C0F73" w:rsidRDefault="006C0F73" w:rsidP="006C0F73">
      <w:pPr>
        <w:numPr>
          <w:ilvl w:val="1"/>
          <w:numId w:val="2"/>
        </w:numPr>
      </w:pPr>
      <w:r>
        <w:t xml:space="preserve">Accurate output, </w:t>
      </w:r>
      <w:r w:rsidR="00804ACC">
        <w:t>15</w:t>
      </w:r>
      <w:r>
        <w:t xml:space="preserve"> </w:t>
      </w:r>
      <w:proofErr w:type="gramStart"/>
      <w:r>
        <w:t>points;</w:t>
      </w:r>
      <w:proofErr w:type="gramEnd"/>
    </w:p>
    <w:p w14:paraId="56EB88BD" w14:textId="5A60CCF1" w:rsidR="006C0F73" w:rsidRDefault="006C0F73" w:rsidP="006C0F73">
      <w:pPr>
        <w:numPr>
          <w:ilvl w:val="1"/>
          <w:numId w:val="2"/>
        </w:numPr>
      </w:pPr>
      <w:r>
        <w:t xml:space="preserve">Follows instructions, </w:t>
      </w:r>
      <w:r w:rsidR="00804ACC">
        <w:t>1</w:t>
      </w:r>
      <w:r w:rsidR="00002D53">
        <w:t>4</w:t>
      </w:r>
      <w:r>
        <w:t xml:space="preserve"> points.</w:t>
      </w:r>
    </w:p>
    <w:p w14:paraId="468818F8" w14:textId="77777777" w:rsidR="00804ACC" w:rsidRDefault="00804ACC" w:rsidP="00804ACC">
      <w:pPr>
        <w:ind w:left="1440"/>
      </w:pPr>
    </w:p>
    <w:p w14:paraId="5E73486A" w14:textId="77777777" w:rsidR="00F67793" w:rsidRDefault="00F67793"/>
    <w:sectPr w:rsidR="00F67793">
      <w:pgSz w:w="12240" w:h="15840"/>
      <w:pgMar w:top="1440" w:right="1440" w:bottom="108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32CC9"/>
    <w:multiLevelType w:val="hybridMultilevel"/>
    <w:tmpl w:val="A3DE213C"/>
    <w:lvl w:ilvl="0" w:tplc="3C12E724">
      <w:start w:val="1"/>
      <w:numFmt w:val="decimal"/>
      <w:lvlText w:val="%1."/>
      <w:lvlJc w:val="left"/>
      <w:pPr>
        <w:ind w:left="63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316430"/>
    <w:multiLevelType w:val="multilevel"/>
    <w:tmpl w:val="C57CBF2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665B7253"/>
    <w:multiLevelType w:val="multilevel"/>
    <w:tmpl w:val="3C3E982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6BB26627"/>
    <w:multiLevelType w:val="hybridMultilevel"/>
    <w:tmpl w:val="FC5861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DC770A"/>
    <w:multiLevelType w:val="multilevel"/>
    <w:tmpl w:val="038C88D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7F5F43B9"/>
    <w:multiLevelType w:val="hybridMultilevel"/>
    <w:tmpl w:val="6298D1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5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yNTUxNDA1NjY0tzRT0lEKTi0uzszPAykwqgUAxWffeywAAAA="/>
  </w:docVars>
  <w:rsids>
    <w:rsidRoot w:val="006C0F73"/>
    <w:rsid w:val="00002D53"/>
    <w:rsid w:val="001304ED"/>
    <w:rsid w:val="00135564"/>
    <w:rsid w:val="00184790"/>
    <w:rsid w:val="002618C9"/>
    <w:rsid w:val="004007FD"/>
    <w:rsid w:val="00630E8C"/>
    <w:rsid w:val="006C0F73"/>
    <w:rsid w:val="00732E83"/>
    <w:rsid w:val="007969EC"/>
    <w:rsid w:val="00804ACC"/>
    <w:rsid w:val="008A124B"/>
    <w:rsid w:val="008F36AE"/>
    <w:rsid w:val="009463E5"/>
    <w:rsid w:val="00B721D4"/>
    <w:rsid w:val="00BE79D6"/>
    <w:rsid w:val="00D4019C"/>
    <w:rsid w:val="00D454A0"/>
    <w:rsid w:val="00EB06DA"/>
    <w:rsid w:val="00F67793"/>
    <w:rsid w:val="00FD4BF4"/>
    <w:rsid w:val="00FE7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205958"/>
  <w15:chartTrackingRefBased/>
  <w15:docId w15:val="{51F7DD19-49CB-4D76-B7A5-DB8CB585C7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0F73"/>
    <w:pPr>
      <w:spacing w:after="0" w:line="276" w:lineRule="auto"/>
    </w:pPr>
    <w:rPr>
      <w:rFonts w:ascii="Arial" w:eastAsia="Arial" w:hAnsi="Arial" w:cs="Arial"/>
      <w:lang w:val="en"/>
    </w:rPr>
  </w:style>
  <w:style w:type="paragraph" w:styleId="Heading1">
    <w:name w:val="heading 1"/>
    <w:basedOn w:val="Normal"/>
    <w:next w:val="Normal"/>
    <w:link w:val="Heading1Char"/>
    <w:uiPriority w:val="9"/>
    <w:qFormat/>
    <w:rsid w:val="006C0F73"/>
    <w:pPr>
      <w:keepNext/>
      <w:keepLines/>
      <w:spacing w:before="400" w:after="120"/>
      <w:outlineLvl w:val="0"/>
    </w:pPr>
    <w:rPr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0F73"/>
    <w:rPr>
      <w:rFonts w:ascii="Arial" w:eastAsia="Arial" w:hAnsi="Arial" w:cs="Arial"/>
      <w:sz w:val="40"/>
      <w:szCs w:val="40"/>
      <w:lang w:val="en"/>
    </w:rPr>
  </w:style>
  <w:style w:type="paragraph" w:styleId="Title">
    <w:name w:val="Title"/>
    <w:basedOn w:val="Normal"/>
    <w:next w:val="Normal"/>
    <w:link w:val="TitleChar"/>
    <w:uiPriority w:val="10"/>
    <w:qFormat/>
    <w:rsid w:val="006C0F73"/>
    <w:pPr>
      <w:keepNext/>
      <w:keepLines/>
      <w:spacing w:after="60"/>
    </w:pPr>
    <w:rPr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C0F73"/>
    <w:rPr>
      <w:rFonts w:ascii="Arial" w:eastAsia="Arial" w:hAnsi="Arial" w:cs="Arial"/>
      <w:sz w:val="52"/>
      <w:szCs w:val="52"/>
      <w:lang w:val="en"/>
    </w:rPr>
  </w:style>
  <w:style w:type="paragraph" w:styleId="ListParagraph">
    <w:name w:val="List Paragraph"/>
    <w:basedOn w:val="Normal"/>
    <w:uiPriority w:val="34"/>
    <w:qFormat/>
    <w:rsid w:val="0013556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32E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pple-tab-span">
    <w:name w:val="apple-tab-span"/>
    <w:basedOn w:val="DefaultParagraphFont"/>
    <w:rsid w:val="00732E83"/>
  </w:style>
  <w:style w:type="character" w:styleId="Hyperlink">
    <w:name w:val="Hyperlink"/>
    <w:basedOn w:val="DefaultParagraphFont"/>
    <w:uiPriority w:val="99"/>
    <w:unhideWhenUsed/>
    <w:rsid w:val="00D454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54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01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8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CcHYtDM9Rh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youtu.be/auz48__1VX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youtu.be/yJg5U4UAFSs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youtu.be/5lkFpBJSqrA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4</Pages>
  <Words>1046</Words>
  <Characters>5963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g Horn</dc:creator>
  <cp:keywords/>
  <dc:description/>
  <cp:lastModifiedBy>Andrew Koenig</cp:lastModifiedBy>
  <cp:revision>124</cp:revision>
  <dcterms:created xsi:type="dcterms:W3CDTF">2022-02-13T21:02:00Z</dcterms:created>
  <dcterms:modified xsi:type="dcterms:W3CDTF">2022-02-22T01:39:00Z</dcterms:modified>
</cp:coreProperties>
</file>